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Normal1"/>
        <w:tblW w:w="9097" w:type="dxa"/>
        <w:tblInd w:w="127" w:type="dxa"/>
        <w:tblBorders>
          <w:top w:val="single" w:sz="8" w:space="0" w:color="231F20"/>
          <w:left w:val="single" w:sz="8" w:space="0" w:color="231F20"/>
          <w:bottom w:val="single" w:sz="8" w:space="0" w:color="231F20"/>
          <w:right w:val="single" w:sz="8" w:space="0" w:color="231F20"/>
          <w:insideH w:val="single" w:sz="8" w:space="0" w:color="231F20"/>
          <w:insideV w:val="single" w:sz="8" w:space="0" w:color="231F20"/>
        </w:tblBorders>
        <w:tblLayout w:type="fixed"/>
        <w:tblLook w:val="01E0" w:firstRow="1" w:lastRow="1" w:firstColumn="1" w:lastColumn="1" w:noHBand="0" w:noVBand="0"/>
      </w:tblPr>
      <w:tblGrid>
        <w:gridCol w:w="9097"/>
      </w:tblGrid>
      <w:tr w:rsidR="00ED41C4" w:rsidRPr="00674ED7" w14:paraId="467EF86D" w14:textId="77777777" w:rsidTr="00F4341A">
        <w:trPr>
          <w:trHeight w:val="387"/>
        </w:trPr>
        <w:tc>
          <w:tcPr>
            <w:tcW w:w="9097" w:type="dxa"/>
            <w:shd w:val="clear" w:color="auto" w:fill="E2E2E2"/>
          </w:tcPr>
          <w:p w14:paraId="2C683A0F" w14:textId="1AD23CF6" w:rsidR="00ED41C4" w:rsidRPr="00674ED7" w:rsidRDefault="00257658" w:rsidP="00674ED7">
            <w:pPr>
              <w:suppressAutoHyphens/>
              <w:rPr>
                <w:rFonts w:ascii="Calibri" w:eastAsia="Calibri" w:hAnsi="Calibri" w:cs="Arial"/>
                <w:b/>
                <w:sz w:val="28"/>
                <w:szCs w:val="28"/>
                <w:lang w:eastAsia="ar-SA"/>
              </w:rPr>
            </w:pP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eastAsia="ar-SA"/>
              </w:rPr>
              <w:t>ÜREME</w:t>
            </w:r>
            <w:r w:rsidR="00ED41C4">
              <w:rPr>
                <w:rFonts w:ascii="Times New Roman" w:eastAsia="Calibri" w:hAnsi="Times New Roman" w:cs="Times New Roman"/>
                <w:b/>
                <w:sz w:val="28"/>
                <w:szCs w:val="28"/>
                <w:lang w:eastAsia="ar-SA"/>
              </w:rPr>
              <w:t xml:space="preserve"> SAĞLIĞI VE </w:t>
            </w: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eastAsia="ar-SA"/>
              </w:rPr>
              <w:t>CİNSELLİK</w:t>
            </w:r>
            <w:r w:rsidR="00ED41C4">
              <w:rPr>
                <w:rFonts w:ascii="Times New Roman" w:eastAsia="Calibri" w:hAnsi="Times New Roman" w:cs="Times New Roman"/>
                <w:b/>
                <w:sz w:val="28"/>
                <w:szCs w:val="28"/>
                <w:lang w:eastAsia="ar-SA"/>
              </w:rPr>
              <w:t xml:space="preserve"> VERİ TOPLAMA FORMU </w:t>
            </w:r>
            <w:r w:rsidR="00ED41C4" w:rsidRPr="00674ED7">
              <w:rPr>
                <w:rFonts w:ascii="Times New Roman" w:eastAsia="Calibri" w:hAnsi="Times New Roman" w:cs="Times New Roman"/>
                <w:b/>
                <w:sz w:val="28"/>
                <w:szCs w:val="28"/>
                <w:lang w:eastAsia="ar-SA"/>
              </w:rPr>
              <w:t xml:space="preserve">       </w:t>
            </w:r>
          </w:p>
          <w:p w14:paraId="49330CCD" w14:textId="2C4625FB" w:rsidR="00ED41C4" w:rsidRPr="00674ED7" w:rsidRDefault="00ED41C4" w:rsidP="00674ED7">
            <w:pPr>
              <w:suppressAutoHyphens/>
              <w:rPr>
                <w:rFonts w:ascii="Times New Roman" w:eastAsia="Calibri" w:hAnsi="Times New Roman" w:cs="Times New Roman"/>
                <w:b/>
                <w:sz w:val="28"/>
                <w:szCs w:val="28"/>
                <w:lang w:eastAsia="ar-SA"/>
              </w:rPr>
            </w:pPr>
          </w:p>
        </w:tc>
      </w:tr>
      <w:tr w:rsidR="00674ED7" w:rsidRPr="00674ED7" w14:paraId="636BAAC6" w14:textId="77777777" w:rsidTr="007B282F">
        <w:trPr>
          <w:trHeight w:val="11358"/>
        </w:trPr>
        <w:tc>
          <w:tcPr>
            <w:tcW w:w="9097" w:type="dxa"/>
          </w:tcPr>
          <w:p w14:paraId="050E2E7E" w14:textId="682C65E6" w:rsidR="00ED41C4" w:rsidRDefault="00ED41C4" w:rsidP="00674ED7">
            <w:pPr>
              <w:suppressAutoHyphens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eastAsia="ar-SA"/>
              </w:rPr>
            </w:pPr>
            <w:r w:rsidRPr="00ED41C4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eastAsia="ar-SA"/>
              </w:rPr>
              <w:t>TANITICI BİLGİLER</w:t>
            </w:r>
          </w:p>
          <w:p w14:paraId="72BDD4CF" w14:textId="77777777" w:rsidR="00ED41C4" w:rsidRPr="00ED41C4" w:rsidRDefault="00ED41C4" w:rsidP="00674ED7">
            <w:pPr>
              <w:suppressAutoHyphens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eastAsia="ar-SA"/>
              </w:rPr>
            </w:pPr>
          </w:p>
          <w:p w14:paraId="6A4090EC" w14:textId="37925D33" w:rsidR="00674ED7" w:rsidRPr="00674ED7" w:rsidRDefault="00674ED7" w:rsidP="00674ED7">
            <w:pPr>
              <w:suppressAutoHyphens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 w:rsidRPr="00674ED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Hasta Ad – </w:t>
            </w:r>
            <w:proofErr w:type="spellStart"/>
            <w:r w:rsidRPr="00674ED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Soyadı</w:t>
            </w:r>
            <w:proofErr w:type="spellEnd"/>
            <w:r w:rsidRPr="00674ED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 </w:t>
            </w:r>
            <w:r w:rsidRPr="00674ED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ab/>
              <w:t>:</w:t>
            </w:r>
            <w:r w:rsidRPr="00674ED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ab/>
            </w:r>
            <w:r w:rsidRPr="00674ED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ab/>
            </w:r>
          </w:p>
          <w:p w14:paraId="4A04AE89" w14:textId="77777777" w:rsidR="00674ED7" w:rsidRPr="00674ED7" w:rsidRDefault="00674ED7" w:rsidP="00674ED7">
            <w:pPr>
              <w:suppressAutoHyphens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proofErr w:type="spellStart"/>
            <w:r w:rsidRPr="00674ED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Doğum</w:t>
            </w:r>
            <w:proofErr w:type="spellEnd"/>
            <w:r w:rsidRPr="00674ED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 Tarihi</w:t>
            </w:r>
            <w:r w:rsidRPr="00674ED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ab/>
            </w:r>
            <w:r w:rsidRPr="00674ED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ab/>
              <w:t>:</w:t>
            </w:r>
          </w:p>
          <w:p w14:paraId="510AA36D" w14:textId="09F03A5B" w:rsidR="00674ED7" w:rsidRDefault="00674ED7" w:rsidP="00674ED7">
            <w:pPr>
              <w:suppressAutoHyphens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proofErr w:type="spellStart"/>
            <w:r w:rsidRPr="00674ED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Tanı</w:t>
            </w:r>
            <w:proofErr w:type="spellEnd"/>
            <w:r w:rsidRPr="00674ED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 </w:t>
            </w:r>
            <w:r w:rsidRPr="00674ED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ab/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                      </w:t>
            </w:r>
            <w:proofErr w:type="gramStart"/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  :</w:t>
            </w:r>
            <w:proofErr w:type="gramEnd"/>
          </w:p>
          <w:p w14:paraId="30A8A0D3" w14:textId="3BA07213" w:rsidR="00674ED7" w:rsidRPr="00674ED7" w:rsidRDefault="00674ED7" w:rsidP="00674ED7">
            <w:pPr>
              <w:suppressAutoHyphens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proofErr w:type="spellStart"/>
            <w:r w:rsidRPr="00674ED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Şikayet</w:t>
            </w:r>
            <w:proofErr w:type="spellEnd"/>
            <w:r w:rsidRPr="00674ED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ab/>
            </w:r>
            <w:r w:rsidRPr="00674ED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ab/>
              <w:t>:</w:t>
            </w:r>
          </w:p>
          <w:p w14:paraId="502E9D70" w14:textId="524E50E4" w:rsidR="00674ED7" w:rsidRPr="00DB4B5D" w:rsidRDefault="00674ED7" w:rsidP="00674ED7">
            <w:pPr>
              <w:suppressAutoHyphens/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</w:pPr>
            <w:proofErr w:type="spellStart"/>
            <w:r w:rsidRPr="00674ED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Hikaye</w:t>
            </w:r>
            <w:proofErr w:type="spellEnd"/>
            <w:r w:rsidRPr="00674ED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ab/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/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öykü</w:t>
            </w:r>
            <w:proofErr w:type="spellEnd"/>
            <w:r w:rsidRPr="00674ED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ab/>
            </w:r>
            <w:r w:rsidRPr="00674ED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ab/>
              <w:t>:</w:t>
            </w:r>
            <w:r w:rsidR="00F86880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 </w:t>
            </w:r>
            <w:r w:rsidR="00F86880" w:rsidRPr="00F86880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eastAsia="ar-SA"/>
              </w:rPr>
              <w:t xml:space="preserve">Bu </w:t>
            </w:r>
            <w:proofErr w:type="spellStart"/>
            <w:r w:rsidR="00F86880" w:rsidRPr="00F86880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eastAsia="ar-SA"/>
              </w:rPr>
              <w:t>bölüm</w:t>
            </w:r>
            <w:proofErr w:type="spellEnd"/>
            <w:r w:rsidR="00F86880" w:rsidRPr="00F86880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="00F86880" w:rsidRPr="00F86880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eastAsia="ar-SA"/>
              </w:rPr>
              <w:t>açıklamalı</w:t>
            </w:r>
            <w:proofErr w:type="spellEnd"/>
            <w:r w:rsidR="00F86880" w:rsidRPr="00F86880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="00F86880" w:rsidRPr="00F86880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eastAsia="ar-SA"/>
              </w:rPr>
              <w:t>yazılacak</w:t>
            </w:r>
            <w:proofErr w:type="spellEnd"/>
            <w:r w:rsidR="00F86880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eastAsia="ar-SA"/>
              </w:rPr>
              <w:t xml:space="preserve"> </w:t>
            </w:r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>(</w:t>
            </w:r>
            <w:proofErr w:type="spellStart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>Hastanın</w:t>
            </w:r>
            <w:proofErr w:type="spellEnd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 xml:space="preserve"> ne zaman </w:t>
            </w:r>
            <w:proofErr w:type="spellStart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>kliniğe</w:t>
            </w:r>
            <w:proofErr w:type="spellEnd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>geldiği</w:t>
            </w:r>
            <w:proofErr w:type="spellEnd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 xml:space="preserve">, </w:t>
            </w:r>
            <w:proofErr w:type="spellStart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>şikayeti</w:t>
            </w:r>
            <w:proofErr w:type="spellEnd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 xml:space="preserve">, </w:t>
            </w:r>
            <w:proofErr w:type="spellStart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>kronik</w:t>
            </w:r>
            <w:proofErr w:type="spellEnd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>hastalık</w:t>
            </w:r>
            <w:proofErr w:type="spellEnd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>varlığı</w:t>
            </w:r>
            <w:proofErr w:type="spellEnd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 xml:space="preserve">, </w:t>
            </w:r>
            <w:proofErr w:type="spellStart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>canlı</w:t>
            </w:r>
            <w:proofErr w:type="spellEnd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>doğum</w:t>
            </w:r>
            <w:proofErr w:type="spellEnd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>sayısı</w:t>
            </w:r>
            <w:proofErr w:type="spellEnd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 xml:space="preserve">, </w:t>
            </w:r>
            <w:proofErr w:type="spellStart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>gebelik</w:t>
            </w:r>
            <w:proofErr w:type="spellEnd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>sayısı</w:t>
            </w:r>
            <w:proofErr w:type="spellEnd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 xml:space="preserve">, </w:t>
            </w:r>
            <w:proofErr w:type="spellStart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>yaşayan</w:t>
            </w:r>
            <w:proofErr w:type="spellEnd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>çocuk</w:t>
            </w:r>
            <w:proofErr w:type="spellEnd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>sayısı</w:t>
            </w:r>
            <w:proofErr w:type="spellEnd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 xml:space="preserve">, </w:t>
            </w:r>
            <w:proofErr w:type="spellStart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>kullandığı</w:t>
            </w:r>
            <w:proofErr w:type="spellEnd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>ilaçlar</w:t>
            </w:r>
            <w:proofErr w:type="spellEnd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 xml:space="preserve">, </w:t>
            </w:r>
            <w:proofErr w:type="spellStart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>şu</w:t>
            </w:r>
            <w:proofErr w:type="spellEnd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>anki</w:t>
            </w:r>
            <w:proofErr w:type="spellEnd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>genel</w:t>
            </w:r>
            <w:proofErr w:type="spellEnd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>durumu</w:t>
            </w:r>
            <w:proofErr w:type="spellEnd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>hakkında</w:t>
            </w:r>
            <w:proofErr w:type="spellEnd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>ayrıntılı</w:t>
            </w:r>
            <w:proofErr w:type="spellEnd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>bilgi</w:t>
            </w:r>
            <w:proofErr w:type="spellEnd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>verilecek</w:t>
            </w:r>
            <w:proofErr w:type="spellEnd"/>
            <w:r w:rsidR="00F86880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eastAsia="ar-SA"/>
              </w:rPr>
              <w:t>)</w:t>
            </w:r>
          </w:p>
          <w:p w14:paraId="275AA2E9" w14:textId="77777777" w:rsidR="00674ED7" w:rsidRPr="00DB4B5D" w:rsidRDefault="00674ED7" w:rsidP="00674ED7">
            <w:pPr>
              <w:suppressAutoHyphens/>
              <w:rPr>
                <w:rFonts w:ascii="Times New Roman" w:eastAsia="Calibri" w:hAnsi="Times New Roman" w:cs="Times New Roman"/>
                <w:b/>
                <w:bCs/>
                <w:i/>
                <w:iCs/>
                <w:color w:val="FF0000"/>
                <w:sz w:val="24"/>
                <w:szCs w:val="24"/>
                <w:lang w:eastAsia="ar-SA"/>
              </w:rPr>
            </w:pPr>
          </w:p>
          <w:p w14:paraId="5B289A96" w14:textId="5A67FCFA" w:rsidR="00674ED7" w:rsidRDefault="00674ED7" w:rsidP="00674ED7">
            <w:pPr>
              <w:suppressAutoHyphens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  <w:p w14:paraId="6260DB62" w14:textId="38CD3344" w:rsidR="00F86880" w:rsidRDefault="00F86880" w:rsidP="00674ED7">
            <w:pPr>
              <w:suppressAutoHyphens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  <w:p w14:paraId="33348A6D" w14:textId="01AF3F75" w:rsidR="00F86880" w:rsidRDefault="00F86880" w:rsidP="00674ED7">
            <w:pPr>
              <w:suppressAutoHyphens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  <w:p w14:paraId="3B222666" w14:textId="77777777" w:rsidR="00F86880" w:rsidRPr="00674ED7" w:rsidRDefault="00F86880" w:rsidP="00674ED7">
            <w:pPr>
              <w:suppressAutoHyphens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  <w:p w14:paraId="1E7CE97B" w14:textId="2827E80E" w:rsidR="00674ED7" w:rsidRDefault="00F86880" w:rsidP="00674ED7">
            <w:pPr>
              <w:suppressAutoHyphens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Özgeçmiş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:</w:t>
            </w:r>
          </w:p>
          <w:p w14:paraId="714F76A2" w14:textId="77777777" w:rsidR="00F86880" w:rsidRDefault="00F86880" w:rsidP="00674ED7">
            <w:pPr>
              <w:suppressAutoHyphens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Soygeçmiş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:</w:t>
            </w:r>
          </w:p>
          <w:p w14:paraId="1EE5B9AF" w14:textId="10CCFEFA" w:rsidR="00F86880" w:rsidRDefault="00F86880" w:rsidP="00674ED7">
            <w:pPr>
              <w:suppressAutoHyphens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Sigara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 Hikayesi:</w:t>
            </w:r>
          </w:p>
          <w:p w14:paraId="5D9F5CA9" w14:textId="77777777" w:rsidR="00F86880" w:rsidRDefault="00F86880" w:rsidP="00674ED7">
            <w:pPr>
              <w:suppressAutoHyphens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Alkol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 Hikayesi:</w:t>
            </w:r>
          </w:p>
          <w:p w14:paraId="0BEEA6A1" w14:textId="084ED7BC" w:rsidR="00F86880" w:rsidRPr="00DB4B5D" w:rsidRDefault="00F86880" w:rsidP="00674ED7">
            <w:pPr>
              <w:suppressAutoHyphens/>
              <w:rPr>
                <w:rFonts w:ascii="Times New Roman" w:eastAsia="Calibri" w:hAnsi="Times New Roman" w:cs="Times New Roman"/>
                <w:sz w:val="24"/>
                <w:szCs w:val="24"/>
                <w:lang w:val="nl-NL" w:eastAsia="ar-SA"/>
              </w:rPr>
            </w:pPr>
            <w:r w:rsidRPr="00DB4B5D">
              <w:rPr>
                <w:rFonts w:ascii="Times New Roman" w:eastAsia="Calibri" w:hAnsi="Times New Roman" w:cs="Times New Roman"/>
                <w:sz w:val="24"/>
                <w:szCs w:val="24"/>
                <w:lang w:val="nl-NL" w:eastAsia="ar-SA"/>
              </w:rPr>
              <w:t>Boy:</w:t>
            </w:r>
          </w:p>
          <w:p w14:paraId="40D977B5" w14:textId="05810425" w:rsidR="00F86880" w:rsidRPr="00DB4B5D" w:rsidRDefault="00F86880" w:rsidP="00674ED7">
            <w:pPr>
              <w:suppressAutoHyphens/>
              <w:rPr>
                <w:rFonts w:ascii="Times New Roman" w:eastAsia="Calibri" w:hAnsi="Times New Roman" w:cs="Times New Roman"/>
                <w:sz w:val="24"/>
                <w:szCs w:val="24"/>
                <w:lang w:val="nl-NL" w:eastAsia="ar-SA"/>
              </w:rPr>
            </w:pPr>
            <w:r w:rsidRPr="00DB4B5D">
              <w:rPr>
                <w:rFonts w:ascii="Times New Roman" w:eastAsia="Calibri" w:hAnsi="Times New Roman" w:cs="Times New Roman"/>
                <w:sz w:val="24"/>
                <w:szCs w:val="24"/>
                <w:lang w:val="nl-NL" w:eastAsia="ar-SA"/>
              </w:rPr>
              <w:t>Kilo:</w:t>
            </w:r>
          </w:p>
          <w:p w14:paraId="31D646B5" w14:textId="77777777" w:rsidR="00F86880" w:rsidRDefault="00F86880" w:rsidP="00674ED7">
            <w:pPr>
              <w:suppressAutoHyphens/>
              <w:rPr>
                <w:rFonts w:ascii="Times New Roman" w:eastAsia="Calibri" w:hAnsi="Times New Roman" w:cs="Times New Roman"/>
                <w:sz w:val="24"/>
                <w:szCs w:val="24"/>
                <w:lang w:val="nl-NL" w:eastAsia="ar-SA"/>
              </w:rPr>
            </w:pPr>
            <w:r w:rsidRPr="00DB4B5D">
              <w:rPr>
                <w:rFonts w:ascii="Times New Roman" w:eastAsia="Calibri" w:hAnsi="Times New Roman" w:cs="Times New Roman"/>
                <w:sz w:val="24"/>
                <w:szCs w:val="24"/>
                <w:lang w:val="nl-NL" w:eastAsia="ar-SA"/>
              </w:rPr>
              <w:t>Ateş:</w:t>
            </w:r>
          </w:p>
          <w:p w14:paraId="6C7899F4" w14:textId="52560E3A" w:rsidR="00ED41C4" w:rsidRPr="00DB4B5D" w:rsidRDefault="00ED41C4" w:rsidP="00674ED7">
            <w:pPr>
              <w:suppressAutoHyphens/>
              <w:rPr>
                <w:rFonts w:ascii="Times New Roman" w:eastAsia="Calibri" w:hAnsi="Times New Roman" w:cs="Times New Roman"/>
                <w:sz w:val="24"/>
                <w:szCs w:val="24"/>
                <w:lang w:val="nl-NL"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nl-NL" w:eastAsia="ar-SA"/>
              </w:rPr>
              <w:t xml:space="preserve">Kan grubu: </w:t>
            </w:r>
          </w:p>
          <w:p w14:paraId="00A41E3C" w14:textId="0005A72E" w:rsidR="00F86880" w:rsidRPr="00DB4B5D" w:rsidRDefault="00F86880" w:rsidP="00674ED7">
            <w:pPr>
              <w:suppressAutoHyphens/>
              <w:rPr>
                <w:rFonts w:ascii="Times New Roman" w:eastAsia="Calibri" w:hAnsi="Times New Roman" w:cs="Times New Roman"/>
                <w:sz w:val="24"/>
                <w:szCs w:val="24"/>
                <w:lang w:val="nl-NL" w:eastAsia="ar-SA"/>
              </w:rPr>
            </w:pPr>
            <w:r w:rsidRPr="00DB4B5D">
              <w:rPr>
                <w:rFonts w:ascii="Times New Roman" w:eastAsia="Calibri" w:hAnsi="Times New Roman" w:cs="Times New Roman"/>
                <w:sz w:val="24"/>
                <w:szCs w:val="24"/>
                <w:lang w:val="nl-NL" w:eastAsia="ar-SA"/>
              </w:rPr>
              <w:t>K</w:t>
            </w:r>
            <w:r w:rsidR="00ED41C4">
              <w:rPr>
                <w:rFonts w:ascii="Times New Roman" w:eastAsia="Calibri" w:hAnsi="Times New Roman" w:cs="Times New Roman"/>
                <w:sz w:val="24"/>
                <w:szCs w:val="24"/>
                <w:lang w:val="nl-NL" w:eastAsia="ar-SA"/>
              </w:rPr>
              <w:t xml:space="preserve">an </w:t>
            </w:r>
            <w:r w:rsidRPr="00DB4B5D">
              <w:rPr>
                <w:rFonts w:ascii="Times New Roman" w:eastAsia="Calibri" w:hAnsi="Times New Roman" w:cs="Times New Roman"/>
                <w:sz w:val="24"/>
                <w:szCs w:val="24"/>
                <w:lang w:val="nl-NL" w:eastAsia="ar-SA"/>
              </w:rPr>
              <w:t>B</w:t>
            </w:r>
            <w:r w:rsidR="00ED41C4">
              <w:rPr>
                <w:rFonts w:ascii="Times New Roman" w:eastAsia="Calibri" w:hAnsi="Times New Roman" w:cs="Times New Roman"/>
                <w:sz w:val="24"/>
                <w:szCs w:val="24"/>
                <w:lang w:val="nl-NL" w:eastAsia="ar-SA"/>
              </w:rPr>
              <w:t>asıncı</w:t>
            </w:r>
            <w:r w:rsidRPr="00DB4B5D">
              <w:rPr>
                <w:rFonts w:ascii="Times New Roman" w:eastAsia="Calibri" w:hAnsi="Times New Roman" w:cs="Times New Roman"/>
                <w:sz w:val="24"/>
                <w:szCs w:val="24"/>
                <w:lang w:val="nl-NL" w:eastAsia="ar-SA"/>
              </w:rPr>
              <w:t>:</w:t>
            </w:r>
          </w:p>
          <w:p w14:paraId="2072CAE1" w14:textId="77777777" w:rsidR="00F86880" w:rsidRPr="00DB4B5D" w:rsidRDefault="00F86880" w:rsidP="00674ED7">
            <w:pPr>
              <w:suppressAutoHyphens/>
              <w:rPr>
                <w:rFonts w:ascii="Times New Roman" w:eastAsia="Calibri" w:hAnsi="Times New Roman" w:cs="Times New Roman"/>
                <w:sz w:val="24"/>
                <w:szCs w:val="24"/>
                <w:lang w:val="nl-NL" w:eastAsia="ar-SA"/>
              </w:rPr>
            </w:pPr>
            <w:r w:rsidRPr="00DB4B5D">
              <w:rPr>
                <w:rFonts w:ascii="Times New Roman" w:eastAsia="Calibri" w:hAnsi="Times New Roman" w:cs="Times New Roman"/>
                <w:sz w:val="24"/>
                <w:szCs w:val="24"/>
                <w:lang w:val="nl-NL" w:eastAsia="ar-SA"/>
              </w:rPr>
              <w:t>Solunum:</w:t>
            </w:r>
          </w:p>
          <w:p w14:paraId="30B054B5" w14:textId="77AE677C" w:rsidR="00F86880" w:rsidRDefault="00F86880" w:rsidP="00674ED7">
            <w:pPr>
              <w:suppressAutoHyphens/>
              <w:rPr>
                <w:rFonts w:ascii="Times New Roman" w:eastAsia="Calibri" w:hAnsi="Times New Roman" w:cs="Times New Roman"/>
                <w:sz w:val="24"/>
                <w:szCs w:val="24"/>
                <w:lang w:val="nl-NL" w:eastAsia="ar-SA"/>
              </w:rPr>
            </w:pPr>
            <w:r w:rsidRPr="00DB4B5D">
              <w:rPr>
                <w:rFonts w:ascii="Times New Roman" w:eastAsia="Calibri" w:hAnsi="Times New Roman" w:cs="Times New Roman"/>
                <w:sz w:val="24"/>
                <w:szCs w:val="24"/>
                <w:lang w:val="nl-NL" w:eastAsia="ar-SA"/>
              </w:rPr>
              <w:t>Nb:</w:t>
            </w:r>
          </w:p>
          <w:p w14:paraId="31072153" w14:textId="5D3A880A" w:rsidR="00776976" w:rsidRDefault="00776976" w:rsidP="00674ED7">
            <w:pPr>
              <w:suppressAutoHyphens/>
              <w:rPr>
                <w:rFonts w:ascii="Times New Roman" w:eastAsia="Calibri" w:hAnsi="Times New Roman" w:cs="Times New Roman"/>
                <w:sz w:val="24"/>
                <w:szCs w:val="24"/>
                <w:lang w:val="nl-NL"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nl-NL" w:eastAsia="ar-SA"/>
              </w:rPr>
              <w:t>Gebelik Sayısı:</w:t>
            </w:r>
          </w:p>
          <w:p w14:paraId="75E482B7" w14:textId="43C99396" w:rsidR="00776976" w:rsidRDefault="00776976" w:rsidP="00674ED7">
            <w:pPr>
              <w:suppressAutoHyphens/>
              <w:rPr>
                <w:rFonts w:ascii="Times New Roman" w:eastAsia="Calibri" w:hAnsi="Times New Roman" w:cs="Times New Roman"/>
                <w:sz w:val="24"/>
                <w:szCs w:val="24"/>
                <w:lang w:val="nl-NL"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nl-NL" w:eastAsia="ar-SA"/>
              </w:rPr>
              <w:t>Canlı Doğum Sayısı:</w:t>
            </w:r>
          </w:p>
          <w:p w14:paraId="6B527325" w14:textId="32D56219" w:rsidR="00776976" w:rsidRDefault="00776976" w:rsidP="00674ED7">
            <w:pPr>
              <w:suppressAutoHyphens/>
              <w:rPr>
                <w:rFonts w:ascii="Times New Roman" w:eastAsia="Calibri" w:hAnsi="Times New Roman" w:cs="Times New Roman"/>
                <w:sz w:val="24"/>
                <w:szCs w:val="24"/>
                <w:lang w:val="nl-NL"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nl-NL" w:eastAsia="ar-SA"/>
              </w:rPr>
              <w:t>Küretaj:</w:t>
            </w:r>
          </w:p>
          <w:p w14:paraId="73DFC51E" w14:textId="744EB61F" w:rsidR="00776976" w:rsidRPr="00DB4B5D" w:rsidRDefault="00776976" w:rsidP="00674ED7">
            <w:pPr>
              <w:suppressAutoHyphens/>
              <w:rPr>
                <w:rFonts w:ascii="Times New Roman" w:eastAsia="Calibri" w:hAnsi="Times New Roman" w:cs="Times New Roman"/>
                <w:sz w:val="24"/>
                <w:szCs w:val="24"/>
                <w:lang w:val="nl-NL"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nl-NL" w:eastAsia="ar-SA"/>
              </w:rPr>
              <w:t>Düşük:</w:t>
            </w:r>
          </w:p>
          <w:p w14:paraId="560EE3B3" w14:textId="14421BB4" w:rsidR="00F86880" w:rsidRPr="00DB4B5D" w:rsidRDefault="00F86880" w:rsidP="00674ED7">
            <w:pPr>
              <w:suppressAutoHyphens/>
              <w:rPr>
                <w:rFonts w:ascii="Times New Roman" w:eastAsia="Calibri" w:hAnsi="Times New Roman" w:cs="Times New Roman"/>
                <w:sz w:val="24"/>
                <w:szCs w:val="24"/>
                <w:lang w:val="nl-NL" w:eastAsia="ar-SA"/>
              </w:rPr>
            </w:pPr>
          </w:p>
          <w:p w14:paraId="472D7B6B" w14:textId="666E18F7" w:rsidR="00F86880" w:rsidRPr="00DB4B5D" w:rsidRDefault="00F86880" w:rsidP="00674ED7">
            <w:pPr>
              <w:suppressAutoHyphens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nl-NL" w:eastAsia="ar-SA"/>
              </w:rPr>
            </w:pPr>
            <w:r w:rsidRPr="00DB4B5D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nl-NL" w:eastAsia="ar-SA"/>
              </w:rPr>
              <w:t>Problem Listesi:</w:t>
            </w:r>
          </w:p>
          <w:p w14:paraId="28C0A0CF" w14:textId="304C2629" w:rsidR="00F86880" w:rsidRPr="00DB4B5D" w:rsidRDefault="00F86880" w:rsidP="00674ED7">
            <w:pPr>
              <w:suppressAutoHyphens/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val="nl-NL" w:eastAsia="ar-SA"/>
              </w:rPr>
            </w:pPr>
            <w:r w:rsidRPr="00DB4B5D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nl-NL" w:eastAsia="ar-SA"/>
              </w:rPr>
              <w:t xml:space="preserve"> </w:t>
            </w:r>
            <w:r w:rsidR="00DB4B5D" w:rsidRPr="00DB4B5D">
              <w:rPr>
                <w:rFonts w:ascii="Times New Roman" w:eastAsia="Calibri" w:hAnsi="Times New Roman" w:cs="Times New Roman"/>
                <w:color w:val="FF0000"/>
                <w:sz w:val="24"/>
                <w:szCs w:val="24"/>
                <w:lang w:val="nl-NL" w:eastAsia="ar-SA"/>
              </w:rPr>
              <w:t>(</w:t>
            </w:r>
            <w:r w:rsidR="00DB4B5D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val="nl-NL" w:eastAsia="ar-SA"/>
              </w:rPr>
              <w:t>Hastan</w:t>
            </w:r>
            <w:r w:rsidR="005A687C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val="nl-NL" w:eastAsia="ar-SA"/>
              </w:rPr>
              <w:t>ı</w:t>
            </w:r>
            <w:r w:rsidR="00DB4B5D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val="nl-NL" w:eastAsia="ar-SA"/>
              </w:rPr>
              <w:t>n klinikte yattığı süre boyunca bel</w:t>
            </w:r>
            <w:r w:rsidR="005A687C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val="nl-NL" w:eastAsia="ar-SA"/>
              </w:rPr>
              <w:t>i</w:t>
            </w:r>
            <w:r w:rsidR="00DB4B5D"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val="nl-NL" w:eastAsia="ar-SA"/>
              </w:rPr>
              <w:t>rlenen tüm problemler maddeler halinde listelenecek)</w:t>
            </w:r>
          </w:p>
          <w:p w14:paraId="65D9280A" w14:textId="56E20570" w:rsidR="00F86880" w:rsidRPr="00DB4B5D" w:rsidRDefault="00F86880" w:rsidP="00674ED7">
            <w:pPr>
              <w:suppressAutoHyphens/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val="nl-NL" w:eastAsia="ar-SA"/>
              </w:rPr>
            </w:pPr>
          </w:p>
          <w:p w14:paraId="37F7728E" w14:textId="77777777" w:rsidR="00F86880" w:rsidRPr="00DB4B5D" w:rsidRDefault="00F86880" w:rsidP="00674ED7">
            <w:pPr>
              <w:suppressAutoHyphens/>
              <w:rPr>
                <w:rFonts w:ascii="Times New Roman" w:eastAsia="Calibri" w:hAnsi="Times New Roman" w:cs="Times New Roman"/>
                <w:b/>
                <w:bCs/>
                <w:i/>
                <w:iCs/>
                <w:sz w:val="24"/>
                <w:szCs w:val="24"/>
                <w:lang w:val="nl-NL" w:eastAsia="ar-SA"/>
              </w:rPr>
            </w:pPr>
          </w:p>
          <w:p w14:paraId="22A9855D" w14:textId="5C6E093D" w:rsidR="00F86880" w:rsidRPr="00DB4B5D" w:rsidRDefault="00F86880" w:rsidP="00674ED7">
            <w:pPr>
              <w:suppressAutoHyphens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nl-NL" w:eastAsia="ar-SA"/>
              </w:rPr>
            </w:pPr>
          </w:p>
          <w:p w14:paraId="04655BCE" w14:textId="3CDE7304" w:rsidR="00F86880" w:rsidRPr="00DB4B5D" w:rsidRDefault="00F86880" w:rsidP="00674ED7">
            <w:pPr>
              <w:suppressAutoHyphens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nl-NL" w:eastAsia="ar-SA"/>
              </w:rPr>
            </w:pPr>
            <w:r w:rsidRPr="00DB4B5D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nl-NL" w:eastAsia="ar-SA"/>
              </w:rPr>
              <w:t>Kısa süreli hedefler:</w:t>
            </w:r>
          </w:p>
          <w:p w14:paraId="09F03E6D" w14:textId="3F188BFE" w:rsidR="00F86880" w:rsidRPr="00DB4B5D" w:rsidRDefault="00DB4B5D" w:rsidP="00674ED7">
            <w:pPr>
              <w:suppressAutoHyphens/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val="nl-NL" w:eastAsia="ar-SA"/>
              </w:rPr>
            </w:pPr>
            <w:r w:rsidRPr="00DB4B5D">
              <w:rPr>
                <w:rFonts w:ascii="Times New Roman" w:eastAsia="Calibri" w:hAnsi="Times New Roman" w:cs="Times New Roman"/>
                <w:color w:val="FF0000"/>
                <w:sz w:val="24"/>
                <w:szCs w:val="24"/>
                <w:lang w:val="nl-NL" w:eastAsia="ar-SA"/>
              </w:rPr>
              <w:t>(</w:t>
            </w:r>
            <w:r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val="nl-NL" w:eastAsia="ar-SA"/>
              </w:rPr>
              <w:t>Problem listesine yönelik kısa süreli hedefler belirlenecek ve yazılacak)</w:t>
            </w:r>
          </w:p>
          <w:p w14:paraId="6336B9BC" w14:textId="45805DD4" w:rsidR="00F86880" w:rsidRPr="00DB4B5D" w:rsidRDefault="00F86880" w:rsidP="00674ED7">
            <w:pPr>
              <w:suppressAutoHyphens/>
              <w:rPr>
                <w:rFonts w:ascii="Times New Roman" w:eastAsia="Calibri" w:hAnsi="Times New Roman" w:cs="Times New Roman"/>
                <w:color w:val="FF0000"/>
                <w:sz w:val="24"/>
                <w:szCs w:val="24"/>
                <w:lang w:val="nl-NL" w:eastAsia="ar-SA"/>
              </w:rPr>
            </w:pPr>
          </w:p>
          <w:p w14:paraId="689C6382" w14:textId="77777777" w:rsidR="00F86880" w:rsidRPr="00DB4B5D" w:rsidRDefault="00F86880" w:rsidP="00674ED7">
            <w:pPr>
              <w:suppressAutoHyphens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nl-NL" w:eastAsia="ar-SA"/>
              </w:rPr>
            </w:pPr>
          </w:p>
          <w:p w14:paraId="19A05117" w14:textId="365393A8" w:rsidR="00F86880" w:rsidRPr="00DB4B5D" w:rsidRDefault="00F86880" w:rsidP="00674ED7">
            <w:pPr>
              <w:suppressAutoHyphens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nl-NL" w:eastAsia="ar-SA"/>
              </w:rPr>
            </w:pPr>
          </w:p>
          <w:p w14:paraId="3F5465A1" w14:textId="200865AC" w:rsidR="00F86880" w:rsidRPr="00DB4B5D" w:rsidRDefault="00F86880" w:rsidP="00674ED7">
            <w:pPr>
              <w:suppressAutoHyphens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nl-NL" w:eastAsia="ar-SA"/>
              </w:rPr>
            </w:pPr>
            <w:r w:rsidRPr="00DB4B5D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nl-NL" w:eastAsia="ar-SA"/>
              </w:rPr>
              <w:t>Uzun süreli hedefler:</w:t>
            </w:r>
          </w:p>
          <w:p w14:paraId="5F9EBFDE" w14:textId="77777777" w:rsidR="00674ED7" w:rsidRDefault="00DB4B5D" w:rsidP="00674ED7">
            <w:pPr>
              <w:suppressAutoHyphens/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val="nl-NL" w:eastAsia="ar-SA"/>
              </w:rPr>
            </w:pPr>
            <w:r w:rsidRPr="00DB4B5D">
              <w:rPr>
                <w:rFonts w:ascii="Times New Roman" w:eastAsia="Calibri" w:hAnsi="Times New Roman" w:cs="Times New Roman"/>
                <w:i/>
                <w:iCs/>
                <w:color w:val="FF0000"/>
                <w:sz w:val="24"/>
                <w:szCs w:val="24"/>
                <w:lang w:val="nl-NL" w:eastAsia="ar-SA"/>
              </w:rPr>
              <w:t>(Problem listesine yönelik uzun süreli hedefler belirlenecek ve yazılacak)</w:t>
            </w:r>
          </w:p>
          <w:p w14:paraId="15EDEB61" w14:textId="15CC55D2" w:rsidR="00DB4B5D" w:rsidRPr="00DB4B5D" w:rsidRDefault="00DB4B5D" w:rsidP="00674ED7">
            <w:pPr>
              <w:suppressAutoHyphens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  <w:lang w:val="nl-NL" w:eastAsia="ar-SA"/>
              </w:rPr>
            </w:pPr>
          </w:p>
        </w:tc>
      </w:tr>
    </w:tbl>
    <w:p w14:paraId="30BBF9CE" w14:textId="77777777" w:rsidR="00DB4B5D" w:rsidRDefault="00DB4B5D"/>
    <w:p w14:paraId="269CDB6F" w14:textId="6A9AE89E" w:rsidR="00674ED7" w:rsidRDefault="00674ED7"/>
    <w:tbl>
      <w:tblPr>
        <w:tblStyle w:val="TableNormal1"/>
        <w:tblW w:w="9097" w:type="dxa"/>
        <w:tblInd w:w="127" w:type="dxa"/>
        <w:tblBorders>
          <w:top w:val="single" w:sz="8" w:space="0" w:color="231F20"/>
          <w:left w:val="single" w:sz="8" w:space="0" w:color="231F20"/>
          <w:bottom w:val="single" w:sz="8" w:space="0" w:color="231F20"/>
          <w:right w:val="single" w:sz="8" w:space="0" w:color="231F20"/>
          <w:insideH w:val="single" w:sz="8" w:space="0" w:color="231F20"/>
          <w:insideV w:val="single" w:sz="8" w:space="0" w:color="231F20"/>
        </w:tblBorders>
        <w:tblLayout w:type="fixed"/>
        <w:tblLook w:val="01E0" w:firstRow="1" w:lastRow="1" w:firstColumn="1" w:lastColumn="1" w:noHBand="0" w:noVBand="0"/>
      </w:tblPr>
      <w:tblGrid>
        <w:gridCol w:w="9097"/>
      </w:tblGrid>
      <w:tr w:rsidR="00674ED7" w:rsidRPr="00674ED7" w14:paraId="4B7DA705" w14:textId="77777777" w:rsidTr="007B282F">
        <w:trPr>
          <w:trHeight w:val="387"/>
        </w:trPr>
        <w:tc>
          <w:tcPr>
            <w:tcW w:w="9097" w:type="dxa"/>
            <w:shd w:val="clear" w:color="auto" w:fill="E2E2E2"/>
          </w:tcPr>
          <w:p w14:paraId="05027CE2" w14:textId="77777777" w:rsidR="00674ED7" w:rsidRPr="00674ED7" w:rsidRDefault="00674ED7" w:rsidP="00674ED7">
            <w:pPr>
              <w:suppressAutoHyphens/>
              <w:ind w:right="-37"/>
              <w:jc w:val="center"/>
              <w:rPr>
                <w:rFonts w:ascii="Calibri" w:eastAsia="Calibri" w:hAnsi="Calibri" w:cs="Arial"/>
                <w:b/>
                <w:sz w:val="28"/>
                <w:szCs w:val="28"/>
                <w:lang w:eastAsia="ar-SA"/>
              </w:rPr>
            </w:pPr>
            <w:proofErr w:type="spellStart"/>
            <w:r w:rsidRPr="00674ED7">
              <w:rPr>
                <w:rFonts w:ascii="Times New Roman" w:eastAsia="Calibri" w:hAnsi="Times New Roman" w:cs="Times New Roman"/>
                <w:b/>
                <w:sz w:val="28"/>
                <w:szCs w:val="28"/>
                <w:lang w:eastAsia="ar-SA"/>
              </w:rPr>
              <w:lastRenderedPageBreak/>
              <w:t>Patolojinin</w:t>
            </w:r>
            <w:proofErr w:type="spellEnd"/>
            <w:r w:rsidRPr="00674ED7">
              <w:rPr>
                <w:rFonts w:ascii="Times New Roman" w:eastAsia="Calibri" w:hAnsi="Times New Roman" w:cs="Times New Roman"/>
                <w:b/>
                <w:sz w:val="28"/>
                <w:szCs w:val="28"/>
                <w:lang w:eastAsia="ar-SA"/>
              </w:rPr>
              <w:t xml:space="preserve"> </w:t>
            </w:r>
            <w:proofErr w:type="spellStart"/>
            <w:r w:rsidRPr="00674ED7">
              <w:rPr>
                <w:rFonts w:ascii="Times New Roman" w:eastAsia="Calibri" w:hAnsi="Times New Roman" w:cs="Times New Roman"/>
                <w:b/>
                <w:sz w:val="28"/>
                <w:szCs w:val="28"/>
                <w:lang w:eastAsia="ar-SA"/>
              </w:rPr>
              <w:t>Tanımı</w:t>
            </w:r>
            <w:proofErr w:type="spellEnd"/>
          </w:p>
        </w:tc>
      </w:tr>
      <w:tr w:rsidR="00674ED7" w:rsidRPr="00674ED7" w14:paraId="14DFA84E" w14:textId="77777777" w:rsidTr="007B282F">
        <w:trPr>
          <w:trHeight w:val="12852"/>
        </w:trPr>
        <w:tc>
          <w:tcPr>
            <w:tcW w:w="9097" w:type="dxa"/>
          </w:tcPr>
          <w:p w14:paraId="2E7D3825" w14:textId="1F08F47D" w:rsidR="00674ED7" w:rsidRPr="00DB4B5D" w:rsidRDefault="00674ED7" w:rsidP="00674ED7">
            <w:pPr>
              <w:rPr>
                <w:rFonts w:ascii="Times New Roman" w:eastAsia="Arial" w:hAnsi="Arial" w:cs="Arial"/>
                <w:i/>
                <w:sz w:val="20"/>
                <w:lang w:val="tr-TR"/>
              </w:rPr>
            </w:pPr>
            <w:r w:rsidRPr="00DB4B5D">
              <w:rPr>
                <w:rFonts w:ascii="Times New Roman" w:eastAsia="Arial" w:hAnsi="Arial" w:cs="Arial"/>
                <w:i/>
                <w:sz w:val="20"/>
                <w:lang w:val="tr-TR"/>
              </w:rPr>
              <w:t>(</w:t>
            </w:r>
            <w:r w:rsidRPr="00DB4B5D">
              <w:rPr>
                <w:rFonts w:ascii="Times New Roman" w:eastAsia="Arial" w:hAnsi="Arial" w:cs="Arial"/>
                <w:i/>
                <w:color w:val="FF0000"/>
                <w:sz w:val="20"/>
                <w:lang w:val="tr-TR"/>
              </w:rPr>
              <w:t>İ</w:t>
            </w:r>
            <w:r w:rsidRPr="00DB4B5D">
              <w:rPr>
                <w:rFonts w:ascii="Times New Roman" w:eastAsia="Arial" w:hAnsi="Arial" w:cs="Arial"/>
                <w:i/>
                <w:color w:val="FF0000"/>
                <w:sz w:val="20"/>
                <w:lang w:val="tr-TR"/>
              </w:rPr>
              <w:t xml:space="preserve">lgili patolojiyi </w:t>
            </w:r>
            <w:proofErr w:type="spellStart"/>
            <w:r w:rsidR="00DB4B5D" w:rsidRPr="00DB4B5D">
              <w:rPr>
                <w:rFonts w:ascii="Times New Roman" w:eastAsia="Arial" w:hAnsi="Arial" w:cs="Arial"/>
                <w:i/>
                <w:color w:val="FF0000"/>
                <w:sz w:val="20"/>
                <w:lang w:val="tr-TR"/>
              </w:rPr>
              <w:t>ayr</w:t>
            </w:r>
            <w:r w:rsidR="00DB4B5D" w:rsidRPr="00DB4B5D">
              <w:rPr>
                <w:rFonts w:ascii="Times New Roman" w:eastAsia="Arial" w:hAnsi="Arial" w:cs="Arial"/>
                <w:i/>
                <w:color w:val="FF0000"/>
                <w:sz w:val="20"/>
                <w:lang w:val="tr-TR"/>
              </w:rPr>
              <w:t>ı</w:t>
            </w:r>
            <w:r w:rsidR="00DB4B5D" w:rsidRPr="00DB4B5D">
              <w:rPr>
                <w:rFonts w:ascii="Times New Roman" w:eastAsia="Arial" w:hAnsi="Arial" w:cs="Arial"/>
                <w:i/>
                <w:color w:val="FF0000"/>
                <w:sz w:val="20"/>
                <w:lang w:val="tr-TR"/>
              </w:rPr>
              <w:t>ntl</w:t>
            </w:r>
            <w:r w:rsidR="00DB4B5D" w:rsidRPr="00DB4B5D">
              <w:rPr>
                <w:rFonts w:ascii="Times New Roman" w:eastAsia="Arial" w:hAnsi="Arial" w:cs="Arial"/>
                <w:i/>
                <w:color w:val="FF0000"/>
                <w:sz w:val="20"/>
                <w:lang w:val="tr-TR"/>
              </w:rPr>
              <w:t>ı</w:t>
            </w:r>
            <w:proofErr w:type="spellEnd"/>
            <w:r w:rsidR="00DB4B5D" w:rsidRPr="00DB4B5D">
              <w:rPr>
                <w:rFonts w:ascii="Times New Roman" w:eastAsia="Arial" w:hAnsi="Arial" w:cs="Arial"/>
                <w:i/>
                <w:color w:val="FF0000"/>
                <w:sz w:val="20"/>
                <w:lang w:val="tr-TR"/>
              </w:rPr>
              <w:t xml:space="preserve"> olarak </w:t>
            </w:r>
            <w:r w:rsidRPr="00DB4B5D">
              <w:rPr>
                <w:rFonts w:ascii="Times New Roman" w:eastAsia="Arial" w:hAnsi="Arial" w:cs="Arial"/>
                <w:i/>
                <w:color w:val="FF0000"/>
                <w:sz w:val="20"/>
                <w:lang w:val="tr-TR"/>
              </w:rPr>
              <w:t>anlat</w:t>
            </w:r>
            <w:r w:rsidRPr="00DB4B5D">
              <w:rPr>
                <w:rFonts w:ascii="Times New Roman" w:eastAsia="Arial" w:hAnsi="Arial" w:cs="Arial"/>
                <w:i/>
                <w:color w:val="FF0000"/>
                <w:sz w:val="20"/>
                <w:lang w:val="tr-TR"/>
              </w:rPr>
              <w:t>ı</w:t>
            </w:r>
            <w:r w:rsidRPr="00DB4B5D">
              <w:rPr>
                <w:rFonts w:ascii="Times New Roman" w:eastAsia="Arial" w:hAnsi="Arial" w:cs="Arial"/>
                <w:i/>
                <w:color w:val="FF0000"/>
                <w:sz w:val="20"/>
                <w:lang w:val="tr-TR"/>
              </w:rPr>
              <w:t>n</w:t>
            </w:r>
            <w:r w:rsidRPr="00DB4B5D">
              <w:rPr>
                <w:rFonts w:ascii="Times New Roman" w:eastAsia="Arial" w:hAnsi="Arial" w:cs="Arial"/>
                <w:i/>
                <w:color w:val="FF0000"/>
                <w:sz w:val="20"/>
                <w:lang w:val="tr-TR"/>
              </w:rPr>
              <w:t>ı</w:t>
            </w:r>
            <w:r w:rsidRPr="00DB4B5D">
              <w:rPr>
                <w:rFonts w:ascii="Times New Roman" w:eastAsia="Arial" w:hAnsi="Arial" w:cs="Arial"/>
                <w:i/>
                <w:color w:val="FF0000"/>
                <w:sz w:val="20"/>
                <w:lang w:val="tr-TR"/>
              </w:rPr>
              <w:t xml:space="preserve">z.) </w:t>
            </w:r>
          </w:p>
        </w:tc>
      </w:tr>
    </w:tbl>
    <w:p w14:paraId="53DAF78C" w14:textId="5FFB7738" w:rsidR="00674ED7" w:rsidRDefault="00674ED7"/>
    <w:p w14:paraId="2FBD0994" w14:textId="77777777" w:rsidR="00671E49" w:rsidRDefault="00671E49">
      <w:pPr>
        <w:sectPr w:rsidR="00671E49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19"/>
        <w:gridCol w:w="2317"/>
        <w:gridCol w:w="2447"/>
        <w:gridCol w:w="3876"/>
        <w:gridCol w:w="705"/>
        <w:gridCol w:w="2330"/>
      </w:tblGrid>
      <w:tr w:rsidR="00F441DB" w14:paraId="2D7CDCBB" w14:textId="77777777" w:rsidTr="00F441DB">
        <w:trPr>
          <w:trHeight w:val="240"/>
        </w:trPr>
        <w:tc>
          <w:tcPr>
            <w:tcW w:w="13994" w:type="dxa"/>
            <w:gridSpan w:val="6"/>
          </w:tcPr>
          <w:p w14:paraId="3C350295" w14:textId="77777777" w:rsidR="00F441DB" w:rsidRDefault="00F441DB" w:rsidP="00F441DB"/>
          <w:p w14:paraId="1480D520" w14:textId="5A9F8013" w:rsidR="00F441DB" w:rsidRPr="006B603C" w:rsidRDefault="00F441DB" w:rsidP="00F441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B603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Ö</w:t>
            </w:r>
            <w:r w:rsidR="006B603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celik Sırasına göre GYA</w:t>
            </w:r>
            <w:r w:rsidR="005A67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Bakım Planı</w:t>
            </w:r>
          </w:p>
        </w:tc>
      </w:tr>
      <w:tr w:rsidR="00F441DB" w:rsidRPr="005A67FF" w14:paraId="2898CEE0" w14:textId="77777777" w:rsidTr="00F441DB">
        <w:trPr>
          <w:trHeight w:val="480"/>
        </w:trPr>
        <w:tc>
          <w:tcPr>
            <w:tcW w:w="13994" w:type="dxa"/>
            <w:gridSpan w:val="6"/>
          </w:tcPr>
          <w:p w14:paraId="42ED6718" w14:textId="1994275F" w:rsidR="00F441DB" w:rsidRPr="005A67FF" w:rsidRDefault="005A67FF" w:rsidP="00F441D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A67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YA (1) Solunum</w:t>
            </w:r>
            <w:r w:rsidR="00B52E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, Vücut ısısının kontrolü, Beslenme, Boşaltım vb.</w:t>
            </w:r>
          </w:p>
        </w:tc>
      </w:tr>
      <w:tr w:rsidR="00575446" w:rsidRPr="005A67FF" w14:paraId="4C6847FB" w14:textId="77777777" w:rsidTr="00B17A4F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2319" w:type="dxa"/>
          </w:tcPr>
          <w:p w14:paraId="5EA48615" w14:textId="77777777" w:rsidR="00F441DB" w:rsidRPr="00575446" w:rsidRDefault="00575446" w:rsidP="00F441DB">
            <w:pPr>
              <w:rPr>
                <w:rFonts w:ascii="Times New Roman" w:hAnsi="Times New Roman" w:cs="Times New Roman"/>
                <w:b/>
                <w:bCs/>
              </w:rPr>
            </w:pPr>
            <w:r w:rsidRPr="00575446">
              <w:rPr>
                <w:rFonts w:ascii="Times New Roman" w:hAnsi="Times New Roman" w:cs="Times New Roman"/>
                <w:b/>
                <w:bCs/>
              </w:rPr>
              <w:t xml:space="preserve">TANIMLAYICI </w:t>
            </w:r>
          </w:p>
          <w:p w14:paraId="17D77333" w14:textId="340D83B1" w:rsidR="00575446" w:rsidRPr="00575446" w:rsidRDefault="00575446" w:rsidP="00F441DB">
            <w:pPr>
              <w:rPr>
                <w:rFonts w:ascii="Times New Roman" w:hAnsi="Times New Roman" w:cs="Times New Roman"/>
                <w:b/>
                <w:bCs/>
              </w:rPr>
            </w:pPr>
            <w:r w:rsidRPr="00575446">
              <w:rPr>
                <w:rFonts w:ascii="Times New Roman" w:hAnsi="Times New Roman" w:cs="Times New Roman"/>
                <w:b/>
                <w:bCs/>
              </w:rPr>
              <w:t>ÖZELLİKLER</w:t>
            </w:r>
          </w:p>
        </w:tc>
        <w:tc>
          <w:tcPr>
            <w:tcW w:w="2317" w:type="dxa"/>
          </w:tcPr>
          <w:p w14:paraId="3F6B1AF5" w14:textId="2F3BA1D0" w:rsidR="00F441DB" w:rsidRPr="00575446" w:rsidRDefault="00575446" w:rsidP="00F441DB">
            <w:pPr>
              <w:rPr>
                <w:rFonts w:ascii="Times New Roman" w:hAnsi="Times New Roman" w:cs="Times New Roman"/>
                <w:b/>
                <w:bCs/>
              </w:rPr>
            </w:pPr>
            <w:r w:rsidRPr="00575446">
              <w:rPr>
                <w:rFonts w:ascii="Times New Roman" w:hAnsi="Times New Roman" w:cs="Times New Roman"/>
                <w:b/>
                <w:bCs/>
              </w:rPr>
              <w:t>EBELİK TANISI</w:t>
            </w:r>
          </w:p>
        </w:tc>
        <w:tc>
          <w:tcPr>
            <w:tcW w:w="2447" w:type="dxa"/>
          </w:tcPr>
          <w:p w14:paraId="0AF60206" w14:textId="25F29EC1" w:rsidR="00F441DB" w:rsidRPr="00575446" w:rsidRDefault="00575446" w:rsidP="00F441DB">
            <w:pPr>
              <w:rPr>
                <w:rFonts w:ascii="Times New Roman" w:hAnsi="Times New Roman" w:cs="Times New Roman"/>
                <w:b/>
                <w:bCs/>
              </w:rPr>
            </w:pPr>
            <w:r w:rsidRPr="00575446">
              <w:rPr>
                <w:rFonts w:ascii="Times New Roman" w:hAnsi="Times New Roman" w:cs="Times New Roman"/>
                <w:b/>
                <w:bCs/>
              </w:rPr>
              <w:t>AMAÇ ve HEDEF</w:t>
            </w:r>
          </w:p>
        </w:tc>
        <w:tc>
          <w:tcPr>
            <w:tcW w:w="3876" w:type="dxa"/>
          </w:tcPr>
          <w:p w14:paraId="1AB84B91" w14:textId="47FDF968" w:rsidR="00F441DB" w:rsidRPr="00575446" w:rsidRDefault="00575446" w:rsidP="00F441DB">
            <w:pPr>
              <w:rPr>
                <w:rFonts w:ascii="Times New Roman" w:hAnsi="Times New Roman" w:cs="Times New Roman"/>
                <w:b/>
                <w:bCs/>
              </w:rPr>
            </w:pPr>
            <w:r w:rsidRPr="00575446">
              <w:rPr>
                <w:rFonts w:ascii="Times New Roman" w:hAnsi="Times New Roman" w:cs="Times New Roman"/>
                <w:b/>
                <w:bCs/>
              </w:rPr>
              <w:t>PLANLAMA</w:t>
            </w:r>
          </w:p>
        </w:tc>
        <w:tc>
          <w:tcPr>
            <w:tcW w:w="705" w:type="dxa"/>
          </w:tcPr>
          <w:p w14:paraId="2B37B3AC" w14:textId="20C665B5" w:rsidR="00F441DB" w:rsidRPr="00575446" w:rsidRDefault="00575446" w:rsidP="00F441DB">
            <w:pPr>
              <w:rPr>
                <w:rFonts w:ascii="Times New Roman" w:hAnsi="Times New Roman" w:cs="Times New Roman"/>
                <w:b/>
                <w:bCs/>
              </w:rPr>
            </w:pPr>
            <w:r w:rsidRPr="00575446">
              <w:rPr>
                <w:rFonts w:ascii="Times New Roman" w:hAnsi="Times New Roman" w:cs="Times New Roman"/>
                <w:b/>
                <w:bCs/>
              </w:rPr>
              <w:t>UYG</w:t>
            </w:r>
          </w:p>
        </w:tc>
        <w:tc>
          <w:tcPr>
            <w:tcW w:w="2330" w:type="dxa"/>
          </w:tcPr>
          <w:p w14:paraId="12F49797" w14:textId="4CC57004" w:rsidR="00F441DB" w:rsidRPr="00575446" w:rsidRDefault="00575446" w:rsidP="00F441DB">
            <w:pPr>
              <w:rPr>
                <w:rFonts w:ascii="Times New Roman" w:hAnsi="Times New Roman" w:cs="Times New Roman"/>
                <w:b/>
                <w:bCs/>
              </w:rPr>
            </w:pPr>
            <w:r w:rsidRPr="00575446">
              <w:rPr>
                <w:rFonts w:ascii="Times New Roman" w:hAnsi="Times New Roman" w:cs="Times New Roman"/>
                <w:b/>
                <w:bCs/>
              </w:rPr>
              <w:t>DEĞERLENDİRME</w:t>
            </w:r>
          </w:p>
        </w:tc>
      </w:tr>
      <w:tr w:rsidR="00575446" w:rsidRPr="005A67FF" w14:paraId="7552200A" w14:textId="77777777" w:rsidTr="00B17A4F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2319" w:type="dxa"/>
          </w:tcPr>
          <w:p w14:paraId="14B51FD6" w14:textId="77777777" w:rsidR="00184AA1" w:rsidRPr="00B17A4F" w:rsidRDefault="00184AA1" w:rsidP="00F441D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CE9F62C" w14:textId="77777777" w:rsidR="00184AA1" w:rsidRPr="00B17A4F" w:rsidRDefault="00184AA1" w:rsidP="00F441D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3938FDB" w14:textId="77777777" w:rsidR="00184AA1" w:rsidRPr="00B17A4F" w:rsidRDefault="00184AA1" w:rsidP="00F441D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138EF99" w14:textId="77777777" w:rsidR="00184AA1" w:rsidRPr="00B17A4F" w:rsidRDefault="00184AA1" w:rsidP="00F441D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7C3FC45" w14:textId="77777777" w:rsidR="00184AA1" w:rsidRPr="00B17A4F" w:rsidRDefault="00184AA1" w:rsidP="00F441D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87F7332" w14:textId="77777777" w:rsidR="00184AA1" w:rsidRPr="00B17A4F" w:rsidRDefault="00184AA1" w:rsidP="00F441D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4FDF79E" w14:textId="77777777" w:rsidR="00184AA1" w:rsidRPr="00B17A4F" w:rsidRDefault="00184AA1" w:rsidP="00F441D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59761CF" w14:textId="77777777" w:rsidR="00184AA1" w:rsidRPr="00B17A4F" w:rsidRDefault="00184AA1" w:rsidP="00F441D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21AA29C" w14:textId="77777777" w:rsidR="00184AA1" w:rsidRPr="00B17A4F" w:rsidRDefault="00184AA1" w:rsidP="00F441D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2EABF7C" w14:textId="77777777" w:rsidR="00184AA1" w:rsidRPr="00B17A4F" w:rsidRDefault="00184AA1" w:rsidP="00F441D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C88B19" w14:textId="77777777" w:rsidR="00184AA1" w:rsidRPr="00B17A4F" w:rsidRDefault="00184AA1" w:rsidP="00F441D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EE9BE3F" w14:textId="77777777" w:rsidR="00184AA1" w:rsidRPr="00B17A4F" w:rsidRDefault="00184AA1" w:rsidP="00F441D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F288646" w14:textId="77777777" w:rsidR="00184AA1" w:rsidRPr="00B17A4F" w:rsidRDefault="00184AA1" w:rsidP="00F441D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F80FBB2" w14:textId="77777777" w:rsidR="00184AA1" w:rsidRPr="00B17A4F" w:rsidRDefault="00184AA1" w:rsidP="00F441D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FB375CA" w14:textId="77777777" w:rsidR="00184AA1" w:rsidRPr="00B17A4F" w:rsidRDefault="00184AA1" w:rsidP="00F441D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8B089C6" w14:textId="77777777" w:rsidR="00184AA1" w:rsidRPr="00B17A4F" w:rsidRDefault="00184AA1" w:rsidP="00F441D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657ED8B" w14:textId="77777777" w:rsidR="00184AA1" w:rsidRPr="00B17A4F" w:rsidRDefault="00184AA1" w:rsidP="00F441D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D54699D" w14:textId="77777777" w:rsidR="00184AA1" w:rsidRPr="00B17A4F" w:rsidRDefault="00184AA1" w:rsidP="00F441D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DB2D112" w14:textId="77777777" w:rsidR="00184AA1" w:rsidRPr="00B17A4F" w:rsidRDefault="00184AA1" w:rsidP="00F441D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FA6768A" w14:textId="77777777" w:rsidR="00184AA1" w:rsidRPr="00B17A4F" w:rsidRDefault="00184AA1" w:rsidP="00F441D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6103799" w14:textId="77777777" w:rsidR="00184AA1" w:rsidRPr="00B17A4F" w:rsidRDefault="00184AA1" w:rsidP="00F441D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C9A6848" w14:textId="77777777" w:rsidR="00184AA1" w:rsidRPr="00B17A4F" w:rsidRDefault="00184AA1" w:rsidP="00F441D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79E5700" w14:textId="7731CD35" w:rsidR="00184AA1" w:rsidRPr="00B17A4F" w:rsidRDefault="00184AA1" w:rsidP="00F441D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17" w:type="dxa"/>
          </w:tcPr>
          <w:p w14:paraId="707C8DA3" w14:textId="75536953" w:rsidR="00B17A4F" w:rsidRPr="00B17A4F" w:rsidRDefault="00B17A4F" w:rsidP="006F76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7" w:type="dxa"/>
          </w:tcPr>
          <w:p w14:paraId="7552A2F8" w14:textId="4CFE813C" w:rsidR="00D66565" w:rsidRPr="00B17A4F" w:rsidRDefault="00D66565" w:rsidP="006F76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76" w:type="dxa"/>
          </w:tcPr>
          <w:p w14:paraId="7E42EE90" w14:textId="29703B61" w:rsidR="006A182C" w:rsidRPr="00B17A4F" w:rsidRDefault="006A182C" w:rsidP="006F76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5" w:type="dxa"/>
          </w:tcPr>
          <w:p w14:paraId="68C70EDC" w14:textId="15844DF5" w:rsidR="008C7BE3" w:rsidRPr="00B17A4F" w:rsidRDefault="008C7BE3" w:rsidP="00F441D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0" w:type="dxa"/>
          </w:tcPr>
          <w:p w14:paraId="3791F433" w14:textId="6FAB2D29" w:rsidR="00F441DB" w:rsidRPr="00B17A4F" w:rsidRDefault="00F441DB" w:rsidP="00F441D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F4E1F29" w14:textId="77777777" w:rsidR="002D06B2" w:rsidRDefault="002D06B2" w:rsidP="00BB1C14">
      <w:pPr>
        <w:sectPr w:rsidR="002D06B2" w:rsidSect="00671E49">
          <w:pgSz w:w="16838" w:h="11906" w:orient="landscape"/>
          <w:pgMar w:top="1417" w:right="1417" w:bottom="1417" w:left="1417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19"/>
        <w:gridCol w:w="2317"/>
        <w:gridCol w:w="2447"/>
        <w:gridCol w:w="3876"/>
        <w:gridCol w:w="705"/>
        <w:gridCol w:w="2330"/>
      </w:tblGrid>
      <w:tr w:rsidR="006F7683" w14:paraId="64CF3F4A" w14:textId="77777777" w:rsidTr="00AF564E">
        <w:trPr>
          <w:trHeight w:val="240"/>
        </w:trPr>
        <w:tc>
          <w:tcPr>
            <w:tcW w:w="13994" w:type="dxa"/>
            <w:gridSpan w:val="6"/>
          </w:tcPr>
          <w:p w14:paraId="14BAB5F1" w14:textId="77777777" w:rsidR="006F7683" w:rsidRDefault="006F7683" w:rsidP="00AF564E"/>
          <w:p w14:paraId="59E29732" w14:textId="77777777" w:rsidR="006F7683" w:rsidRPr="006B603C" w:rsidRDefault="006F7683" w:rsidP="00AF564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B603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Ö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celik Sırasına göre GYA Bakım Planı</w:t>
            </w:r>
          </w:p>
        </w:tc>
      </w:tr>
      <w:tr w:rsidR="006F7683" w:rsidRPr="005A67FF" w14:paraId="2D062BBB" w14:textId="77777777" w:rsidTr="00AF564E">
        <w:trPr>
          <w:trHeight w:val="480"/>
        </w:trPr>
        <w:tc>
          <w:tcPr>
            <w:tcW w:w="13994" w:type="dxa"/>
            <w:gridSpan w:val="6"/>
          </w:tcPr>
          <w:p w14:paraId="7DBBE9D2" w14:textId="77777777" w:rsidR="006F7683" w:rsidRPr="005A67FF" w:rsidRDefault="006F7683" w:rsidP="00AF564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A67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YA (1) Solunum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, Vücut ısısının kontrolü, Beslenme, Boşaltım vb.</w:t>
            </w:r>
          </w:p>
        </w:tc>
      </w:tr>
      <w:tr w:rsidR="006F7683" w:rsidRPr="005A67FF" w14:paraId="3F1A096D" w14:textId="77777777" w:rsidTr="00AF564E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2319" w:type="dxa"/>
          </w:tcPr>
          <w:p w14:paraId="60C863F2" w14:textId="77777777" w:rsidR="006F7683" w:rsidRPr="00575446" w:rsidRDefault="006F7683" w:rsidP="00AF564E">
            <w:pPr>
              <w:rPr>
                <w:rFonts w:ascii="Times New Roman" w:hAnsi="Times New Roman" w:cs="Times New Roman"/>
                <w:b/>
                <w:bCs/>
              </w:rPr>
            </w:pPr>
            <w:r w:rsidRPr="00575446">
              <w:rPr>
                <w:rFonts w:ascii="Times New Roman" w:hAnsi="Times New Roman" w:cs="Times New Roman"/>
                <w:b/>
                <w:bCs/>
              </w:rPr>
              <w:t xml:space="preserve">TANIMLAYICI </w:t>
            </w:r>
          </w:p>
          <w:p w14:paraId="02AF31E7" w14:textId="77777777" w:rsidR="006F7683" w:rsidRPr="00575446" w:rsidRDefault="006F7683" w:rsidP="00AF564E">
            <w:pPr>
              <w:rPr>
                <w:rFonts w:ascii="Times New Roman" w:hAnsi="Times New Roman" w:cs="Times New Roman"/>
                <w:b/>
                <w:bCs/>
              </w:rPr>
            </w:pPr>
            <w:r w:rsidRPr="00575446">
              <w:rPr>
                <w:rFonts w:ascii="Times New Roman" w:hAnsi="Times New Roman" w:cs="Times New Roman"/>
                <w:b/>
                <w:bCs/>
              </w:rPr>
              <w:t>ÖZELLİKLER</w:t>
            </w:r>
          </w:p>
        </w:tc>
        <w:tc>
          <w:tcPr>
            <w:tcW w:w="2317" w:type="dxa"/>
          </w:tcPr>
          <w:p w14:paraId="161A2F7B" w14:textId="77777777" w:rsidR="006F7683" w:rsidRPr="00575446" w:rsidRDefault="006F7683" w:rsidP="00AF564E">
            <w:pPr>
              <w:rPr>
                <w:rFonts w:ascii="Times New Roman" w:hAnsi="Times New Roman" w:cs="Times New Roman"/>
                <w:b/>
                <w:bCs/>
              </w:rPr>
            </w:pPr>
            <w:r w:rsidRPr="00575446">
              <w:rPr>
                <w:rFonts w:ascii="Times New Roman" w:hAnsi="Times New Roman" w:cs="Times New Roman"/>
                <w:b/>
                <w:bCs/>
              </w:rPr>
              <w:t>EBELİK TANISI</w:t>
            </w:r>
          </w:p>
        </w:tc>
        <w:tc>
          <w:tcPr>
            <w:tcW w:w="2447" w:type="dxa"/>
          </w:tcPr>
          <w:p w14:paraId="059C3CE2" w14:textId="77777777" w:rsidR="006F7683" w:rsidRPr="00575446" w:rsidRDefault="006F7683" w:rsidP="00AF564E">
            <w:pPr>
              <w:rPr>
                <w:rFonts w:ascii="Times New Roman" w:hAnsi="Times New Roman" w:cs="Times New Roman"/>
                <w:b/>
                <w:bCs/>
              </w:rPr>
            </w:pPr>
            <w:r w:rsidRPr="00575446">
              <w:rPr>
                <w:rFonts w:ascii="Times New Roman" w:hAnsi="Times New Roman" w:cs="Times New Roman"/>
                <w:b/>
                <w:bCs/>
              </w:rPr>
              <w:t>AMAÇ ve HEDEF</w:t>
            </w:r>
          </w:p>
        </w:tc>
        <w:tc>
          <w:tcPr>
            <w:tcW w:w="3876" w:type="dxa"/>
          </w:tcPr>
          <w:p w14:paraId="55D8613F" w14:textId="77777777" w:rsidR="006F7683" w:rsidRPr="00575446" w:rsidRDefault="006F7683" w:rsidP="00AF564E">
            <w:pPr>
              <w:rPr>
                <w:rFonts w:ascii="Times New Roman" w:hAnsi="Times New Roman" w:cs="Times New Roman"/>
                <w:b/>
                <w:bCs/>
              </w:rPr>
            </w:pPr>
            <w:r w:rsidRPr="00575446">
              <w:rPr>
                <w:rFonts w:ascii="Times New Roman" w:hAnsi="Times New Roman" w:cs="Times New Roman"/>
                <w:b/>
                <w:bCs/>
              </w:rPr>
              <w:t>PLANLAMA</w:t>
            </w:r>
          </w:p>
        </w:tc>
        <w:tc>
          <w:tcPr>
            <w:tcW w:w="705" w:type="dxa"/>
          </w:tcPr>
          <w:p w14:paraId="6917A219" w14:textId="77777777" w:rsidR="006F7683" w:rsidRPr="00575446" w:rsidRDefault="006F7683" w:rsidP="00AF564E">
            <w:pPr>
              <w:rPr>
                <w:rFonts w:ascii="Times New Roman" w:hAnsi="Times New Roman" w:cs="Times New Roman"/>
                <w:b/>
                <w:bCs/>
              </w:rPr>
            </w:pPr>
            <w:r w:rsidRPr="00575446">
              <w:rPr>
                <w:rFonts w:ascii="Times New Roman" w:hAnsi="Times New Roman" w:cs="Times New Roman"/>
                <w:b/>
                <w:bCs/>
              </w:rPr>
              <w:t>UYG</w:t>
            </w:r>
          </w:p>
        </w:tc>
        <w:tc>
          <w:tcPr>
            <w:tcW w:w="2330" w:type="dxa"/>
          </w:tcPr>
          <w:p w14:paraId="4AB28EB8" w14:textId="77777777" w:rsidR="006F7683" w:rsidRPr="00575446" w:rsidRDefault="006F7683" w:rsidP="00AF564E">
            <w:pPr>
              <w:rPr>
                <w:rFonts w:ascii="Times New Roman" w:hAnsi="Times New Roman" w:cs="Times New Roman"/>
                <w:b/>
                <w:bCs/>
              </w:rPr>
            </w:pPr>
            <w:r w:rsidRPr="00575446">
              <w:rPr>
                <w:rFonts w:ascii="Times New Roman" w:hAnsi="Times New Roman" w:cs="Times New Roman"/>
                <w:b/>
                <w:bCs/>
              </w:rPr>
              <w:t>DEĞERLENDİRME</w:t>
            </w:r>
          </w:p>
        </w:tc>
      </w:tr>
      <w:tr w:rsidR="006F7683" w:rsidRPr="005A67FF" w14:paraId="4BC6C063" w14:textId="77777777" w:rsidTr="00AF564E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2319" w:type="dxa"/>
          </w:tcPr>
          <w:p w14:paraId="64E8799B" w14:textId="77777777" w:rsidR="006F7683" w:rsidRPr="00B17A4F" w:rsidRDefault="006F7683" w:rsidP="00AF56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58E1570" w14:textId="77777777" w:rsidR="006F7683" w:rsidRPr="00B17A4F" w:rsidRDefault="006F7683" w:rsidP="00AF56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6D93344" w14:textId="77777777" w:rsidR="006F7683" w:rsidRPr="00B17A4F" w:rsidRDefault="006F7683" w:rsidP="00AF56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5909FC8" w14:textId="77777777" w:rsidR="006F7683" w:rsidRPr="00B17A4F" w:rsidRDefault="006F7683" w:rsidP="00AF56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84E7AAC" w14:textId="77777777" w:rsidR="006F7683" w:rsidRPr="00B17A4F" w:rsidRDefault="006F7683" w:rsidP="00AF56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5C4E91C" w14:textId="77777777" w:rsidR="006F7683" w:rsidRPr="00B17A4F" w:rsidRDefault="006F7683" w:rsidP="00AF56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E2F9BBB" w14:textId="77777777" w:rsidR="006F7683" w:rsidRPr="00B17A4F" w:rsidRDefault="006F7683" w:rsidP="00AF56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376367E" w14:textId="77777777" w:rsidR="006F7683" w:rsidRPr="00B17A4F" w:rsidRDefault="006F7683" w:rsidP="00AF56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9154648" w14:textId="77777777" w:rsidR="006F7683" w:rsidRPr="00B17A4F" w:rsidRDefault="006F7683" w:rsidP="00AF56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0360F13" w14:textId="77777777" w:rsidR="006F7683" w:rsidRPr="00B17A4F" w:rsidRDefault="006F7683" w:rsidP="00AF56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4ED1A5B" w14:textId="77777777" w:rsidR="006F7683" w:rsidRPr="00B17A4F" w:rsidRDefault="006F7683" w:rsidP="00AF56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718CF5B" w14:textId="77777777" w:rsidR="006F7683" w:rsidRPr="00B17A4F" w:rsidRDefault="006F7683" w:rsidP="00AF56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DD795AC" w14:textId="77777777" w:rsidR="006F7683" w:rsidRPr="00B17A4F" w:rsidRDefault="006F7683" w:rsidP="00AF56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295C97D" w14:textId="77777777" w:rsidR="006F7683" w:rsidRPr="00B17A4F" w:rsidRDefault="006F7683" w:rsidP="00AF56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75FB0BB" w14:textId="77777777" w:rsidR="006F7683" w:rsidRPr="00B17A4F" w:rsidRDefault="006F7683" w:rsidP="00AF56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D0BB420" w14:textId="77777777" w:rsidR="006F7683" w:rsidRPr="00B17A4F" w:rsidRDefault="006F7683" w:rsidP="00AF56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50A0052" w14:textId="77777777" w:rsidR="006F7683" w:rsidRPr="00B17A4F" w:rsidRDefault="006F7683" w:rsidP="00AF56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BBB3BAE" w14:textId="77777777" w:rsidR="006F7683" w:rsidRPr="00B17A4F" w:rsidRDefault="006F7683" w:rsidP="00AF56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8ED5FA5" w14:textId="77777777" w:rsidR="006F7683" w:rsidRPr="00B17A4F" w:rsidRDefault="006F7683" w:rsidP="00AF56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57B2A2F" w14:textId="77777777" w:rsidR="006F7683" w:rsidRPr="00B17A4F" w:rsidRDefault="006F7683" w:rsidP="00AF56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10E46D6" w14:textId="77777777" w:rsidR="006F7683" w:rsidRPr="00B17A4F" w:rsidRDefault="006F7683" w:rsidP="00AF56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BC039A9" w14:textId="77777777" w:rsidR="006F7683" w:rsidRPr="00B17A4F" w:rsidRDefault="006F7683" w:rsidP="00AF56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870F1E5" w14:textId="77777777" w:rsidR="006F7683" w:rsidRPr="00B17A4F" w:rsidRDefault="006F7683" w:rsidP="00AF56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17" w:type="dxa"/>
          </w:tcPr>
          <w:p w14:paraId="2FFCAE71" w14:textId="77777777" w:rsidR="006F7683" w:rsidRPr="00B17A4F" w:rsidRDefault="006F7683" w:rsidP="00AF56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7" w:type="dxa"/>
          </w:tcPr>
          <w:p w14:paraId="0BBCED23" w14:textId="77777777" w:rsidR="006F7683" w:rsidRPr="00B17A4F" w:rsidRDefault="006F7683" w:rsidP="00AF56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76" w:type="dxa"/>
          </w:tcPr>
          <w:p w14:paraId="69E20126" w14:textId="77777777" w:rsidR="006F7683" w:rsidRPr="00B17A4F" w:rsidRDefault="006F7683" w:rsidP="00AF56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5" w:type="dxa"/>
          </w:tcPr>
          <w:p w14:paraId="1E52F9CE" w14:textId="77777777" w:rsidR="006F7683" w:rsidRPr="00B17A4F" w:rsidRDefault="006F7683" w:rsidP="00AF56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0" w:type="dxa"/>
          </w:tcPr>
          <w:p w14:paraId="704615FF" w14:textId="77777777" w:rsidR="006F7683" w:rsidRPr="00B17A4F" w:rsidRDefault="006F7683" w:rsidP="00AF56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30A52005" w14:textId="1FE9E3F0" w:rsidR="00F441DB" w:rsidRDefault="00F441DB" w:rsidP="002D06B2"/>
    <w:sectPr w:rsidR="00F441DB" w:rsidSect="00671E49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AAD5FC" w14:textId="77777777" w:rsidR="004C1213" w:rsidRDefault="004C1213" w:rsidP="00BA5216">
      <w:pPr>
        <w:spacing w:after="0" w:line="240" w:lineRule="auto"/>
      </w:pPr>
      <w:r>
        <w:separator/>
      </w:r>
    </w:p>
  </w:endnote>
  <w:endnote w:type="continuationSeparator" w:id="0">
    <w:p w14:paraId="3C231722" w14:textId="77777777" w:rsidR="004C1213" w:rsidRDefault="004C1213" w:rsidP="00BA52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6ED167" w14:textId="77777777" w:rsidR="004C1213" w:rsidRDefault="004C1213" w:rsidP="00BA5216">
      <w:pPr>
        <w:spacing w:after="0" w:line="240" w:lineRule="auto"/>
      </w:pPr>
      <w:r>
        <w:separator/>
      </w:r>
    </w:p>
  </w:footnote>
  <w:footnote w:type="continuationSeparator" w:id="0">
    <w:p w14:paraId="5D772B2F" w14:textId="77777777" w:rsidR="004C1213" w:rsidRDefault="004C1213" w:rsidP="00BA521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NzI0Nrc0MDI0MjNW0lEKTi0uzszPAykwqgUAYNEC9CwAAAA="/>
  </w:docVars>
  <w:rsids>
    <w:rsidRoot w:val="00674ED7"/>
    <w:rsid w:val="00015B9A"/>
    <w:rsid w:val="00037CC2"/>
    <w:rsid w:val="000C30B6"/>
    <w:rsid w:val="00184AA1"/>
    <w:rsid w:val="002146E7"/>
    <w:rsid w:val="00257658"/>
    <w:rsid w:val="002D06B2"/>
    <w:rsid w:val="002E62D7"/>
    <w:rsid w:val="00316CAC"/>
    <w:rsid w:val="00347B23"/>
    <w:rsid w:val="004C1213"/>
    <w:rsid w:val="004F2F66"/>
    <w:rsid w:val="005512A9"/>
    <w:rsid w:val="00575446"/>
    <w:rsid w:val="005A67FF"/>
    <w:rsid w:val="005A687C"/>
    <w:rsid w:val="00671E49"/>
    <w:rsid w:val="00674ED7"/>
    <w:rsid w:val="0068380E"/>
    <w:rsid w:val="006A182C"/>
    <w:rsid w:val="006B603C"/>
    <w:rsid w:val="006E1D10"/>
    <w:rsid w:val="006E2369"/>
    <w:rsid w:val="006F7683"/>
    <w:rsid w:val="00776976"/>
    <w:rsid w:val="008C7BE3"/>
    <w:rsid w:val="00934E5F"/>
    <w:rsid w:val="009B61CC"/>
    <w:rsid w:val="00A242AF"/>
    <w:rsid w:val="00AB112F"/>
    <w:rsid w:val="00AE5A0F"/>
    <w:rsid w:val="00B17A4F"/>
    <w:rsid w:val="00B52E2C"/>
    <w:rsid w:val="00B70BD0"/>
    <w:rsid w:val="00BA5216"/>
    <w:rsid w:val="00BB1C14"/>
    <w:rsid w:val="00D50F20"/>
    <w:rsid w:val="00D55759"/>
    <w:rsid w:val="00D66565"/>
    <w:rsid w:val="00D76A8A"/>
    <w:rsid w:val="00D843BD"/>
    <w:rsid w:val="00DB4B5D"/>
    <w:rsid w:val="00ED41C4"/>
    <w:rsid w:val="00F441DB"/>
    <w:rsid w:val="00F868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7268EE"/>
  <w15:chartTrackingRefBased/>
  <w15:docId w15:val="{E9D86101-ACC9-441F-8C15-ACFAE2DFF8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674ED7"/>
    <w:pPr>
      <w:widowControl w:val="0"/>
      <w:autoSpaceDE w:val="0"/>
      <w:autoSpaceDN w:val="0"/>
      <w:spacing w:after="0" w:line="240" w:lineRule="auto"/>
    </w:pPr>
    <w:rPr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TabloKlavuzu">
    <w:name w:val="Table Grid"/>
    <w:basedOn w:val="NormalTablo"/>
    <w:uiPriority w:val="39"/>
    <w:rsid w:val="00F441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BA521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A5216"/>
  </w:style>
  <w:style w:type="paragraph" w:styleId="AltBilgi">
    <w:name w:val="footer"/>
    <w:basedOn w:val="Normal"/>
    <w:link w:val="AltBilgiChar"/>
    <w:uiPriority w:val="99"/>
    <w:unhideWhenUsed/>
    <w:rsid w:val="00BA521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A52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1</Pages>
  <Words>208</Words>
  <Characters>1190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se cuvadar</dc:creator>
  <cp:keywords/>
  <dc:description/>
  <cp:lastModifiedBy>Ayşe ÇUVADAR</cp:lastModifiedBy>
  <cp:revision>42</cp:revision>
  <dcterms:created xsi:type="dcterms:W3CDTF">2023-02-27T11:20:00Z</dcterms:created>
  <dcterms:modified xsi:type="dcterms:W3CDTF">2025-09-18T13:31:00Z</dcterms:modified>
</cp:coreProperties>
</file>